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3179B6" w14:textId="1D1736FA" w:rsidR="00C14133" w:rsidRDefault="00C14133" w:rsidP="007D78A4">
      <w:pPr>
        <w:pStyle w:val="Namnparbetet"/>
        <w:spacing w:line="240" w:lineRule="auto"/>
      </w:pPr>
      <w:r>
        <w:t>Examensarbete</w:t>
      </w:r>
    </w:p>
    <w:p w14:paraId="4E53B9E3" w14:textId="3911002F" w:rsidR="00484083" w:rsidRPr="00A4147E" w:rsidRDefault="00C14133" w:rsidP="00A17BAD">
      <w:pPr>
        <w:pStyle w:val="ProgramKurs"/>
        <w:spacing w:after="4560" w:line="240" w:lineRule="auto"/>
      </w:pPr>
      <w:r>
        <w:t>Program/Kurs + hp</w:t>
      </w:r>
    </w:p>
    <w:p w14:paraId="00F56211" w14:textId="355CD1EF" w:rsidR="00484083" w:rsidRDefault="00ED4A26" w:rsidP="00AD54B3">
      <w:pPr>
        <w:pStyle w:val="Titel"/>
        <w:spacing w:after="120"/>
      </w:pPr>
      <w:r>
        <w:t>Titel</w:t>
      </w:r>
    </w:p>
    <w:p w14:paraId="51DD8B12" w14:textId="5C40CD9C" w:rsidR="00C14133" w:rsidRDefault="00B94FD6" w:rsidP="00AD54B3">
      <w:pPr>
        <w:pStyle w:val="Undertitel"/>
        <w:spacing w:after="1200"/>
      </w:pPr>
      <w:r>
        <w:t>Undertite</w:t>
      </w:r>
      <w:r w:rsidR="00683080">
        <w:t>l</w:t>
      </w:r>
    </w:p>
    <w:p w14:paraId="6FED0A99" w14:textId="73ABFE91" w:rsidR="00B94FD6" w:rsidRDefault="00B94FD6" w:rsidP="00AD54B3">
      <w:pPr>
        <w:pStyle w:val="Huvudomrde"/>
        <w:spacing w:after="600"/>
      </w:pPr>
      <w:r>
        <w:t>Huvudområde omfattning (valfritt)</w:t>
      </w:r>
    </w:p>
    <w:p w14:paraId="4B22CE03" w14:textId="599B5550" w:rsidR="00C14133" w:rsidRPr="00B94FD6" w:rsidRDefault="00B94FD6" w:rsidP="00AB6D77">
      <w:pPr>
        <w:pStyle w:val="Ortdatum"/>
        <w:spacing w:line="276" w:lineRule="auto"/>
      </w:pPr>
      <w:r w:rsidRPr="00B94FD6">
        <w:t>Ort</w:t>
      </w:r>
      <w:r w:rsidR="00A212A1">
        <w:t xml:space="preserve"> </w:t>
      </w:r>
      <w:r w:rsidR="00680EC0">
        <w:t>D</w:t>
      </w:r>
      <w:r w:rsidRPr="00B94FD6">
        <w:t>atum</w:t>
      </w:r>
    </w:p>
    <w:p w14:paraId="4ECE9CC7" w14:textId="159C4FAE" w:rsidR="003C634D" w:rsidRDefault="00B94FD6" w:rsidP="00730934">
      <w:pPr>
        <w:pStyle w:val="Frfattare"/>
        <w:sectPr w:rsidR="003C634D" w:rsidSect="00317ED0">
          <w:headerReference w:type="default" r:id="rId7"/>
          <w:footerReference w:type="default" r:id="rId8"/>
          <w:pgSz w:w="11906" w:h="16838"/>
          <w:pgMar w:top="851" w:right="1417" w:bottom="1417" w:left="1417" w:header="283" w:footer="283" w:gutter="0"/>
          <w:cols w:space="708"/>
          <w:docGrid w:linePitch="360"/>
        </w:sectPr>
      </w:pPr>
      <w:r>
        <w:t>Författar</w:t>
      </w:r>
      <w:r w:rsidR="0024137C">
        <w:t>e</w:t>
      </w:r>
    </w:p>
    <w:p w14:paraId="170630D1" w14:textId="12872D42" w:rsidR="00B20E62" w:rsidRPr="00BA3206" w:rsidRDefault="00B20E62" w:rsidP="00BA3206">
      <w:pPr>
        <w:pStyle w:val="Rubrikertillframsidan"/>
      </w:pPr>
      <w:r w:rsidRPr="005B6390">
        <w:lastRenderedPageBreak/>
        <w:t>Rubriker till</w:t>
      </w:r>
      <w:r w:rsidR="00484083" w:rsidRPr="005B6390">
        <w:t xml:space="preserve"> </w:t>
      </w:r>
      <w:r w:rsidRPr="005B6390">
        <w:t>framsidan:</w:t>
      </w:r>
    </w:p>
    <w:p w14:paraId="638B75D9" w14:textId="77777777" w:rsidR="00B20E62" w:rsidRPr="00484083" w:rsidRDefault="00B20E62" w:rsidP="00484083">
      <w:pPr>
        <w:pStyle w:val="Liststycke"/>
        <w:numPr>
          <w:ilvl w:val="0"/>
          <w:numId w:val="1"/>
        </w:numPr>
        <w:spacing w:after="0"/>
        <w:rPr>
          <w:rFonts w:cs="Times New Roman"/>
          <w:szCs w:val="24"/>
        </w:rPr>
      </w:pPr>
      <w:r w:rsidRPr="00484083">
        <w:rPr>
          <w:rFonts w:cs="Times New Roman"/>
          <w:szCs w:val="24"/>
        </w:rPr>
        <w:t>Examensarbete – gäller högskoleexamen 120 hp (två år) eller för yrkesexamen 180–330 hp (lärare, ingenjör, civilekonom och specialistsjuksköterska).</w:t>
      </w:r>
    </w:p>
    <w:p w14:paraId="78350150" w14:textId="77777777" w:rsidR="00B20E62" w:rsidRPr="00484083" w:rsidRDefault="00B20E62" w:rsidP="00484083">
      <w:pPr>
        <w:pStyle w:val="Liststycke"/>
        <w:numPr>
          <w:ilvl w:val="0"/>
          <w:numId w:val="1"/>
        </w:numPr>
        <w:spacing w:after="0"/>
        <w:rPr>
          <w:rFonts w:cs="Times New Roman"/>
          <w:szCs w:val="24"/>
        </w:rPr>
      </w:pPr>
      <w:r w:rsidRPr="00484083">
        <w:rPr>
          <w:rFonts w:cs="Times New Roman"/>
          <w:szCs w:val="24"/>
        </w:rPr>
        <w:t>Kandidatuppsats – gäller kandidatuppsats för ekonomie, filosofie eller teknologikandidatexamen. Sjuksköterskor använder denna eftersom examen avser kandidat- och sjuksköterskeexamen.</w:t>
      </w:r>
    </w:p>
    <w:p w14:paraId="24804117" w14:textId="77777777" w:rsidR="00B20E62" w:rsidRPr="00484083" w:rsidRDefault="00B20E62" w:rsidP="00484083">
      <w:pPr>
        <w:pStyle w:val="Liststycke"/>
        <w:numPr>
          <w:ilvl w:val="0"/>
          <w:numId w:val="1"/>
        </w:numPr>
        <w:spacing w:after="0"/>
        <w:rPr>
          <w:rFonts w:cs="Times New Roman"/>
          <w:szCs w:val="24"/>
        </w:rPr>
      </w:pPr>
      <w:r w:rsidRPr="00484083">
        <w:rPr>
          <w:rFonts w:cs="Times New Roman"/>
          <w:szCs w:val="24"/>
        </w:rPr>
        <w:t>Magisteruppsats – gäller magisteruppsats (på avancerad nivå) för magisterexamen 60 hp (ett år på heltid).</w:t>
      </w:r>
    </w:p>
    <w:p w14:paraId="319384E0" w14:textId="1624EBA3" w:rsidR="00B20E62" w:rsidRPr="00BA3206" w:rsidRDefault="00B20E62" w:rsidP="00BA3206">
      <w:pPr>
        <w:pStyle w:val="Liststycke"/>
        <w:numPr>
          <w:ilvl w:val="0"/>
          <w:numId w:val="1"/>
        </w:numPr>
        <w:spacing w:after="240"/>
        <w:ind w:left="714" w:hanging="357"/>
        <w:rPr>
          <w:rFonts w:cs="Times New Roman"/>
          <w:szCs w:val="24"/>
        </w:rPr>
      </w:pPr>
      <w:r w:rsidRPr="00484083">
        <w:rPr>
          <w:rFonts w:cs="Times New Roman"/>
          <w:szCs w:val="24"/>
        </w:rPr>
        <w:t>Masteruppsats – gäller masteruppsats (på avancerad nivå) för masterexamen 120 hp (två år på heltid)</w:t>
      </w:r>
    </w:p>
    <w:p w14:paraId="035D44B2" w14:textId="77777777" w:rsidR="00B20E62" w:rsidRPr="00484083" w:rsidRDefault="00B20E62" w:rsidP="0048408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484083">
        <w:rPr>
          <w:rFonts w:ascii="Times New Roman" w:hAnsi="Times New Roman" w:cs="Times New Roman"/>
          <w:sz w:val="24"/>
          <w:szCs w:val="24"/>
        </w:rPr>
        <w:t>Annan info som också ska fyllas i:</w:t>
      </w:r>
    </w:p>
    <w:p w14:paraId="2C21006F" w14:textId="1F1CBCD3" w:rsidR="00B20E62" w:rsidRPr="00484083" w:rsidRDefault="00B20E62" w:rsidP="00484083">
      <w:pPr>
        <w:pStyle w:val="Liststycke"/>
        <w:numPr>
          <w:ilvl w:val="0"/>
          <w:numId w:val="2"/>
        </w:numPr>
        <w:spacing w:after="0"/>
        <w:rPr>
          <w:rFonts w:cs="Times New Roman"/>
          <w:szCs w:val="24"/>
        </w:rPr>
      </w:pPr>
      <w:r w:rsidRPr="00484083">
        <w:rPr>
          <w:rFonts w:cs="Times New Roman"/>
          <w:szCs w:val="24"/>
        </w:rPr>
        <w:t xml:space="preserve">Program </w:t>
      </w:r>
      <w:r w:rsidRPr="00484083">
        <w:rPr>
          <w:rFonts w:cs="Times New Roman"/>
          <w:i/>
          <w:iCs/>
          <w:szCs w:val="24"/>
        </w:rPr>
        <w:t xml:space="preserve">eller </w:t>
      </w:r>
      <w:r w:rsidRPr="00484083">
        <w:rPr>
          <w:rFonts w:cs="Times New Roman"/>
          <w:szCs w:val="24"/>
        </w:rPr>
        <w:t>kurs samt hur många hp programmet eller kursen är på. Du finner namn på program eller kurs i Studentladok.</w:t>
      </w:r>
    </w:p>
    <w:p w14:paraId="091A7CC4" w14:textId="2C84AF23" w:rsidR="00B20E62" w:rsidRPr="00484083" w:rsidRDefault="00B20E62" w:rsidP="00484083">
      <w:pPr>
        <w:pStyle w:val="Liststycke"/>
        <w:numPr>
          <w:ilvl w:val="0"/>
          <w:numId w:val="2"/>
        </w:numPr>
        <w:spacing w:after="0"/>
        <w:rPr>
          <w:rFonts w:cs="Times New Roman"/>
          <w:szCs w:val="24"/>
        </w:rPr>
      </w:pPr>
      <w:r w:rsidRPr="00484083">
        <w:rPr>
          <w:rFonts w:cs="Times New Roman"/>
          <w:szCs w:val="24"/>
        </w:rPr>
        <w:t xml:space="preserve">Huvudområde samt hp. Ska </w:t>
      </w:r>
      <w:r w:rsidRPr="00484083">
        <w:rPr>
          <w:rFonts w:cs="Times New Roman"/>
          <w:b/>
          <w:bCs/>
          <w:szCs w:val="24"/>
        </w:rPr>
        <w:t>endast</w:t>
      </w:r>
      <w:r w:rsidRPr="00484083">
        <w:rPr>
          <w:rFonts w:cs="Times New Roman"/>
          <w:szCs w:val="24"/>
        </w:rPr>
        <w:t xml:space="preserve"> fyllas i om din examensarbetekurs har ett huvudområde. Du finner information om huvudområde i kursens kursplan. Om du fortfarande är osäker vänd dig till din handledare.</w:t>
      </w:r>
    </w:p>
    <w:p w14:paraId="583127E5" w14:textId="77777777" w:rsidR="00B20E62" w:rsidRPr="00484083" w:rsidRDefault="00B20E62" w:rsidP="00484083">
      <w:pPr>
        <w:pStyle w:val="Liststycke"/>
        <w:numPr>
          <w:ilvl w:val="0"/>
          <w:numId w:val="2"/>
        </w:numPr>
        <w:spacing w:after="0"/>
        <w:rPr>
          <w:rFonts w:cs="Times New Roman"/>
          <w:szCs w:val="24"/>
        </w:rPr>
      </w:pPr>
      <w:r w:rsidRPr="00484083">
        <w:rPr>
          <w:rFonts w:cs="Times New Roman"/>
          <w:szCs w:val="24"/>
        </w:rPr>
        <w:t>Examinationsdatum; det är det datum som var deadline för att lämna in examensarbetet).</w:t>
      </w:r>
    </w:p>
    <w:p w14:paraId="3AEB2EE5" w14:textId="4C4E5A35" w:rsidR="00484083" w:rsidRPr="00BA3206" w:rsidRDefault="00B20E62" w:rsidP="00BA3206">
      <w:pPr>
        <w:pStyle w:val="Liststycke"/>
        <w:numPr>
          <w:ilvl w:val="0"/>
          <w:numId w:val="2"/>
        </w:numPr>
        <w:spacing w:after="240"/>
        <w:ind w:left="714" w:hanging="357"/>
        <w:rPr>
          <w:rFonts w:cs="Times New Roman"/>
          <w:szCs w:val="24"/>
        </w:rPr>
      </w:pPr>
      <w:r w:rsidRPr="00484083">
        <w:rPr>
          <w:rFonts w:cs="Times New Roman"/>
          <w:szCs w:val="24"/>
        </w:rPr>
        <w:t>Fyll i alla skribenters namn (använd folkbokfört för- och efternamn).</w:t>
      </w:r>
    </w:p>
    <w:p w14:paraId="0246FA95" w14:textId="54236A00" w:rsidR="00144296" w:rsidRPr="00BA3206" w:rsidRDefault="00484083" w:rsidP="00BA320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84083">
        <w:rPr>
          <w:rFonts w:ascii="Times New Roman" w:hAnsi="Times New Roman" w:cs="Times New Roman"/>
          <w:sz w:val="24"/>
          <w:szCs w:val="24"/>
        </w:rPr>
        <w:t>Ta bort denna sida när du är klar med framsidan</w:t>
      </w:r>
      <w:r w:rsidR="00050BF3">
        <w:rPr>
          <w:rFonts w:ascii="Times New Roman" w:hAnsi="Times New Roman" w:cs="Times New Roman"/>
          <w:sz w:val="24"/>
          <w:szCs w:val="24"/>
        </w:rPr>
        <w:t>.</w:t>
      </w:r>
    </w:p>
    <w:sectPr w:rsidR="00144296" w:rsidRPr="00BA3206" w:rsidSect="00317ED0">
      <w:pgSz w:w="11906" w:h="16838"/>
      <w:pgMar w:top="2694" w:right="1417" w:bottom="1417" w:left="1417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33A544" w14:textId="77777777" w:rsidR="0064081E" w:rsidRDefault="0064081E" w:rsidP="00B4665A">
      <w:pPr>
        <w:spacing w:after="0" w:line="240" w:lineRule="auto"/>
      </w:pPr>
      <w:r>
        <w:separator/>
      </w:r>
    </w:p>
  </w:endnote>
  <w:endnote w:type="continuationSeparator" w:id="0">
    <w:p w14:paraId="27E4FF88" w14:textId="77777777" w:rsidR="0064081E" w:rsidRDefault="0064081E" w:rsidP="00B466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dobe Garamond Pro Bold">
    <w:altName w:val="Adobe Garamond Pro Bold"/>
    <w:panose1 w:val="02020702060506020403"/>
    <w:charset w:val="00"/>
    <w:family w:val="roman"/>
    <w:notTrueType/>
    <w:pitch w:val="variable"/>
    <w:sig w:usb0="800000AF" w:usb1="5000205B" w:usb2="00000000" w:usb3="00000000" w:csb0="0000009B" w:csb1="00000000"/>
  </w:font>
  <w:font w:name="Gill Sans Std">
    <w:altName w:val="﷽﷽﷽﷽﷽﷽﷽﷽s Std"/>
    <w:panose1 w:val="020B0502020104020203"/>
    <w:charset w:val="00"/>
    <w:family w:val="swiss"/>
    <w:notTrueType/>
    <w:pitch w:val="variable"/>
    <w:sig w:usb0="800000AF" w:usb1="4000204A" w:usb2="00000000" w:usb3="00000000" w:csb0="00000001" w:csb1="00000000"/>
  </w:font>
  <w:font w:name="Adobe Garamond Pro">
    <w:altName w:val="Times New Roman"/>
    <w:panose1 w:val="02020502060506020403"/>
    <w:charset w:val="00"/>
    <w:family w:val="roman"/>
    <w:notTrueType/>
    <w:pitch w:val="variable"/>
    <w:sig w:usb0="800000AF" w:usb1="5000205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3C7290" w14:textId="26704EE9" w:rsidR="00DB39B2" w:rsidRDefault="00DB39B2">
    <w:pPr>
      <w:pStyle w:val="Sidfot"/>
    </w:pPr>
    <w:r>
      <w:rPr>
        <w:noProof/>
        <w:lang w:eastAsia="sv-SE"/>
      </w:rPr>
      <w:drawing>
        <wp:anchor distT="0" distB="0" distL="114300" distR="114300" simplePos="0" relativeHeight="251660288" behindDoc="0" locked="0" layoutInCell="1" allowOverlap="1" wp14:anchorId="3D8FF804" wp14:editId="6DC115CA">
          <wp:simplePos x="0" y="0"/>
          <wp:positionH relativeFrom="rightMargin">
            <wp:posOffset>-532765</wp:posOffset>
          </wp:positionH>
          <wp:positionV relativeFrom="page">
            <wp:posOffset>8880475</wp:posOffset>
          </wp:positionV>
          <wp:extent cx="1162800" cy="1494000"/>
          <wp:effectExtent l="0" t="0" r="0" b="0"/>
          <wp:wrapNone/>
          <wp:docPr id="262" name="Bildobjekt 26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" name="Bildobjekt 5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800" cy="149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10EBE9" w14:textId="77777777" w:rsidR="0064081E" w:rsidRDefault="0064081E" w:rsidP="00B4665A">
      <w:pPr>
        <w:spacing w:after="0" w:line="240" w:lineRule="auto"/>
      </w:pPr>
      <w:r>
        <w:separator/>
      </w:r>
    </w:p>
  </w:footnote>
  <w:footnote w:type="continuationSeparator" w:id="0">
    <w:p w14:paraId="1042A149" w14:textId="77777777" w:rsidR="0064081E" w:rsidRDefault="0064081E" w:rsidP="00B466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C3DBF1" w14:textId="7E13B341" w:rsidR="00B4665A" w:rsidRDefault="00B4665A" w:rsidP="00B4665A">
    <w:pPr>
      <w:pStyle w:val="Sidhuvud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1D679D6" wp14:editId="2645AD7D">
          <wp:simplePos x="0" y="0"/>
          <wp:positionH relativeFrom="column">
            <wp:posOffset>1240155</wp:posOffset>
          </wp:positionH>
          <wp:positionV relativeFrom="page">
            <wp:posOffset>114300</wp:posOffset>
          </wp:positionV>
          <wp:extent cx="5280025" cy="1494790"/>
          <wp:effectExtent l="0" t="0" r="0" b="0"/>
          <wp:wrapThrough wrapText="bothSides">
            <wp:wrapPolygon edited="0">
              <wp:start x="0" y="0"/>
              <wp:lineTo x="0" y="21196"/>
              <wp:lineTo x="21509" y="21196"/>
              <wp:lineTo x="21509" y="0"/>
              <wp:lineTo x="0" y="0"/>
            </wp:wrapPolygon>
          </wp:wrapThrough>
          <wp:docPr id="261" name="Bildobjekt 26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Bildobjekt 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80025" cy="14947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C47A0D"/>
    <w:multiLevelType w:val="hybridMultilevel"/>
    <w:tmpl w:val="EB8E3000"/>
    <w:lvl w:ilvl="0" w:tplc="94923BA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D55762"/>
    <w:multiLevelType w:val="hybridMultilevel"/>
    <w:tmpl w:val="76A06F68"/>
    <w:lvl w:ilvl="0" w:tplc="92C0348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0tDA3sbA0MzE3M7VU0lEKTi0uzszPAykwMq0FAEhsVAAtAAAA"/>
  </w:docVars>
  <w:rsids>
    <w:rsidRoot w:val="004E655B"/>
    <w:rsid w:val="00002A59"/>
    <w:rsid w:val="0000681B"/>
    <w:rsid w:val="00037365"/>
    <w:rsid w:val="00044888"/>
    <w:rsid w:val="00050BF3"/>
    <w:rsid w:val="00061B9A"/>
    <w:rsid w:val="00096A61"/>
    <w:rsid w:val="000A37FD"/>
    <w:rsid w:val="000F098C"/>
    <w:rsid w:val="00114DB1"/>
    <w:rsid w:val="00137A0E"/>
    <w:rsid w:val="00144296"/>
    <w:rsid w:val="001A5AFB"/>
    <w:rsid w:val="00224596"/>
    <w:rsid w:val="0024137C"/>
    <w:rsid w:val="002B4E51"/>
    <w:rsid w:val="002E6361"/>
    <w:rsid w:val="002F2514"/>
    <w:rsid w:val="00317ED0"/>
    <w:rsid w:val="003728E4"/>
    <w:rsid w:val="00383549"/>
    <w:rsid w:val="003925C3"/>
    <w:rsid w:val="003B2BD9"/>
    <w:rsid w:val="003C634D"/>
    <w:rsid w:val="003F57D5"/>
    <w:rsid w:val="004009CD"/>
    <w:rsid w:val="0041115F"/>
    <w:rsid w:val="00420123"/>
    <w:rsid w:val="00423C15"/>
    <w:rsid w:val="0047452B"/>
    <w:rsid w:val="00484083"/>
    <w:rsid w:val="004D570B"/>
    <w:rsid w:val="004E655B"/>
    <w:rsid w:val="0052399C"/>
    <w:rsid w:val="005242BD"/>
    <w:rsid w:val="005509A7"/>
    <w:rsid w:val="005743EE"/>
    <w:rsid w:val="005A55B8"/>
    <w:rsid w:val="005B4783"/>
    <w:rsid w:val="005B6390"/>
    <w:rsid w:val="005C4BF4"/>
    <w:rsid w:val="005F5B39"/>
    <w:rsid w:val="006168BF"/>
    <w:rsid w:val="0064081E"/>
    <w:rsid w:val="0065747A"/>
    <w:rsid w:val="00672DE7"/>
    <w:rsid w:val="00680EC0"/>
    <w:rsid w:val="00683080"/>
    <w:rsid w:val="006C1ECC"/>
    <w:rsid w:val="00707A7A"/>
    <w:rsid w:val="00730934"/>
    <w:rsid w:val="00781AA4"/>
    <w:rsid w:val="00782038"/>
    <w:rsid w:val="007A110E"/>
    <w:rsid w:val="007B3E9A"/>
    <w:rsid w:val="007D78A4"/>
    <w:rsid w:val="007F478A"/>
    <w:rsid w:val="00822C60"/>
    <w:rsid w:val="0088640F"/>
    <w:rsid w:val="008D1921"/>
    <w:rsid w:val="009B451C"/>
    <w:rsid w:val="009F26A2"/>
    <w:rsid w:val="00A17BAD"/>
    <w:rsid w:val="00A17E4D"/>
    <w:rsid w:val="00A212A1"/>
    <w:rsid w:val="00A4147E"/>
    <w:rsid w:val="00AB057E"/>
    <w:rsid w:val="00AB5220"/>
    <w:rsid w:val="00AB6D77"/>
    <w:rsid w:val="00AD1B21"/>
    <w:rsid w:val="00AD54B3"/>
    <w:rsid w:val="00AF3EA1"/>
    <w:rsid w:val="00B20E62"/>
    <w:rsid w:val="00B328A0"/>
    <w:rsid w:val="00B4665A"/>
    <w:rsid w:val="00B94FD6"/>
    <w:rsid w:val="00B96ACD"/>
    <w:rsid w:val="00BA3206"/>
    <w:rsid w:val="00BB7260"/>
    <w:rsid w:val="00BE18AF"/>
    <w:rsid w:val="00C13A2F"/>
    <w:rsid w:val="00C14133"/>
    <w:rsid w:val="00C850E0"/>
    <w:rsid w:val="00C96EAE"/>
    <w:rsid w:val="00CB5602"/>
    <w:rsid w:val="00CD4DF1"/>
    <w:rsid w:val="00D10B17"/>
    <w:rsid w:val="00D273AC"/>
    <w:rsid w:val="00D41A96"/>
    <w:rsid w:val="00D7544C"/>
    <w:rsid w:val="00DB39B2"/>
    <w:rsid w:val="00DD1698"/>
    <w:rsid w:val="00DD317A"/>
    <w:rsid w:val="00E030B6"/>
    <w:rsid w:val="00E4515F"/>
    <w:rsid w:val="00E63630"/>
    <w:rsid w:val="00E87B40"/>
    <w:rsid w:val="00ED4A26"/>
    <w:rsid w:val="00F910ED"/>
    <w:rsid w:val="00F95438"/>
    <w:rsid w:val="00FB2CAC"/>
    <w:rsid w:val="00FE4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6A6256"/>
  <w15:chartTrackingRefBased/>
  <w15:docId w15:val="{B7B855C7-5E8B-435F-BB06-479901ADB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Rubrik1">
    <w:name w:val="heading 1"/>
    <w:basedOn w:val="Normal"/>
    <w:next w:val="Normal"/>
    <w:link w:val="Rubrik1Char"/>
    <w:uiPriority w:val="9"/>
    <w:rsid w:val="008D1921"/>
    <w:pPr>
      <w:keepNext/>
      <w:keepLines/>
      <w:framePr w:hSpace="141" w:wrap="around" w:vAnchor="page" w:hAnchor="margin" w:xAlign="center" w:y="1742"/>
      <w:spacing w:before="240" w:after="0" w:line="240" w:lineRule="auto"/>
      <w:outlineLvl w:val="0"/>
    </w:pPr>
    <w:rPr>
      <w:rFonts w:ascii="Adobe Garamond Pro Bold" w:eastAsiaTheme="majorEastAsia" w:hAnsi="Adobe Garamond Pro Bold" w:cstheme="majorBidi"/>
      <w:b/>
      <w:bCs/>
      <w:color w:val="2E74B5" w:themeColor="accent5" w:themeShade="BF"/>
      <w:sz w:val="72"/>
      <w:szCs w:val="72"/>
    </w:rPr>
  </w:style>
  <w:style w:type="paragraph" w:styleId="Rubrik2">
    <w:name w:val="heading 2"/>
    <w:basedOn w:val="Normal"/>
    <w:next w:val="Normal"/>
    <w:link w:val="Rubrik2Char"/>
    <w:uiPriority w:val="9"/>
    <w:unhideWhenUsed/>
    <w:rsid w:val="0065747A"/>
    <w:pPr>
      <w:keepNext/>
      <w:keepLines/>
      <w:framePr w:hSpace="141" w:wrap="around" w:vAnchor="page" w:hAnchor="margin" w:xAlign="center" w:y="1742"/>
      <w:spacing w:before="40" w:after="0" w:line="240" w:lineRule="auto"/>
      <w:outlineLvl w:val="1"/>
    </w:pPr>
    <w:rPr>
      <w:rFonts w:ascii="Gill Sans Std" w:eastAsiaTheme="majorEastAsia" w:hAnsi="Gill Sans Std" w:cstheme="majorBidi"/>
      <w:sz w:val="48"/>
      <w:szCs w:val="48"/>
    </w:rPr>
  </w:style>
  <w:style w:type="paragraph" w:styleId="Rubrik3">
    <w:name w:val="heading 3"/>
    <w:basedOn w:val="Normal"/>
    <w:next w:val="Normal"/>
    <w:link w:val="Rubrik3Char"/>
    <w:uiPriority w:val="9"/>
    <w:unhideWhenUsed/>
    <w:rsid w:val="0065747A"/>
    <w:pPr>
      <w:keepNext/>
      <w:keepLines/>
      <w:framePr w:hSpace="141" w:wrap="around" w:vAnchor="page" w:hAnchor="margin" w:xAlign="center" w:y="1742"/>
      <w:spacing w:before="40" w:after="0" w:line="240" w:lineRule="auto"/>
      <w:outlineLvl w:val="2"/>
    </w:pPr>
    <w:rPr>
      <w:rFonts w:ascii="Gill Sans Std" w:eastAsiaTheme="majorEastAsia" w:hAnsi="Gill Sans Std" w:cstheme="majorBidi"/>
      <w:sz w:val="44"/>
      <w:szCs w:val="44"/>
    </w:rPr>
  </w:style>
  <w:style w:type="paragraph" w:styleId="Rubrik4">
    <w:name w:val="heading 4"/>
    <w:basedOn w:val="Normal"/>
    <w:next w:val="Normal"/>
    <w:link w:val="Rubrik4Char"/>
    <w:uiPriority w:val="9"/>
    <w:unhideWhenUsed/>
    <w:rsid w:val="00707A7A"/>
    <w:pPr>
      <w:keepNext/>
      <w:keepLines/>
      <w:framePr w:hSpace="141" w:wrap="around" w:vAnchor="page" w:hAnchor="margin" w:xAlign="center" w:y="1742"/>
      <w:spacing w:before="40" w:after="0" w:line="240" w:lineRule="auto"/>
      <w:outlineLvl w:val="3"/>
    </w:pPr>
    <w:rPr>
      <w:rFonts w:ascii="Gill Sans Std" w:eastAsiaTheme="majorEastAsia" w:hAnsi="Gill Sans Std" w:cstheme="majorBidi"/>
      <w:sz w:val="32"/>
      <w:szCs w:val="32"/>
    </w:rPr>
  </w:style>
  <w:style w:type="paragraph" w:styleId="Rubrik5">
    <w:name w:val="heading 5"/>
    <w:basedOn w:val="Normal"/>
    <w:next w:val="Normal"/>
    <w:link w:val="Rubrik5Char"/>
    <w:uiPriority w:val="9"/>
    <w:unhideWhenUsed/>
    <w:rsid w:val="00F95438"/>
    <w:pPr>
      <w:keepNext/>
      <w:keepLines/>
      <w:spacing w:before="40" w:after="0" w:line="240" w:lineRule="auto"/>
      <w:outlineLvl w:val="4"/>
    </w:pPr>
    <w:rPr>
      <w:rFonts w:ascii="Adobe Garamond Pro" w:eastAsiaTheme="majorEastAsia" w:hAnsi="Adobe Garamond Pro" w:cstheme="majorBidi"/>
      <w:sz w:val="28"/>
      <w:szCs w:val="28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B466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B4665A"/>
  </w:style>
  <w:style w:type="paragraph" w:styleId="Sidfot">
    <w:name w:val="footer"/>
    <w:basedOn w:val="Normal"/>
    <w:link w:val="SidfotChar"/>
    <w:uiPriority w:val="99"/>
    <w:unhideWhenUsed/>
    <w:rsid w:val="00B466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B4665A"/>
  </w:style>
  <w:style w:type="table" w:styleId="Tabellrutnt">
    <w:name w:val="Table Grid"/>
    <w:basedOn w:val="Normaltabell"/>
    <w:uiPriority w:val="39"/>
    <w:rsid w:val="00B466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ubrik1Char">
    <w:name w:val="Rubrik 1 Char"/>
    <w:basedOn w:val="Standardstycketeckensnitt"/>
    <w:link w:val="Rubrik1"/>
    <w:uiPriority w:val="9"/>
    <w:rsid w:val="008D1921"/>
    <w:rPr>
      <w:rFonts w:ascii="Adobe Garamond Pro Bold" w:eastAsiaTheme="majorEastAsia" w:hAnsi="Adobe Garamond Pro Bold" w:cstheme="majorBidi"/>
      <w:b/>
      <w:bCs/>
      <w:color w:val="2E74B5" w:themeColor="accent5" w:themeShade="BF"/>
      <w:sz w:val="72"/>
      <w:szCs w:val="72"/>
    </w:rPr>
  </w:style>
  <w:style w:type="character" w:customStyle="1" w:styleId="Rubrik2Char">
    <w:name w:val="Rubrik 2 Char"/>
    <w:basedOn w:val="Standardstycketeckensnitt"/>
    <w:link w:val="Rubrik2"/>
    <w:uiPriority w:val="9"/>
    <w:rsid w:val="0065747A"/>
    <w:rPr>
      <w:rFonts w:ascii="Gill Sans Std" w:eastAsiaTheme="majorEastAsia" w:hAnsi="Gill Sans Std" w:cstheme="majorBidi"/>
      <w:sz w:val="48"/>
      <w:szCs w:val="48"/>
    </w:rPr>
  </w:style>
  <w:style w:type="character" w:customStyle="1" w:styleId="Rubrik3Char">
    <w:name w:val="Rubrik 3 Char"/>
    <w:basedOn w:val="Standardstycketeckensnitt"/>
    <w:link w:val="Rubrik3"/>
    <w:uiPriority w:val="9"/>
    <w:rsid w:val="0065747A"/>
    <w:rPr>
      <w:rFonts w:ascii="Gill Sans Std" w:eastAsiaTheme="majorEastAsia" w:hAnsi="Gill Sans Std" w:cstheme="majorBidi"/>
      <w:sz w:val="44"/>
      <w:szCs w:val="44"/>
    </w:rPr>
  </w:style>
  <w:style w:type="character" w:customStyle="1" w:styleId="Rubrik4Char">
    <w:name w:val="Rubrik 4 Char"/>
    <w:basedOn w:val="Standardstycketeckensnitt"/>
    <w:link w:val="Rubrik4"/>
    <w:uiPriority w:val="9"/>
    <w:rsid w:val="00707A7A"/>
    <w:rPr>
      <w:rFonts w:ascii="Gill Sans Std" w:eastAsiaTheme="majorEastAsia" w:hAnsi="Gill Sans Std" w:cstheme="majorBidi"/>
      <w:sz w:val="32"/>
      <w:szCs w:val="32"/>
    </w:rPr>
  </w:style>
  <w:style w:type="character" w:customStyle="1" w:styleId="Rubrik5Char">
    <w:name w:val="Rubrik 5 Char"/>
    <w:basedOn w:val="Standardstycketeckensnitt"/>
    <w:link w:val="Rubrik5"/>
    <w:uiPriority w:val="9"/>
    <w:rsid w:val="00F95438"/>
    <w:rPr>
      <w:rFonts w:ascii="Adobe Garamond Pro" w:eastAsiaTheme="majorEastAsia" w:hAnsi="Adobe Garamond Pro" w:cstheme="majorBidi"/>
      <w:sz w:val="28"/>
      <w:szCs w:val="28"/>
    </w:rPr>
  </w:style>
  <w:style w:type="paragraph" w:styleId="Liststycke">
    <w:name w:val="List Paragraph"/>
    <w:basedOn w:val="Normal"/>
    <w:uiPriority w:val="34"/>
    <w:rsid w:val="00B20E62"/>
    <w:pPr>
      <w:spacing w:after="120" w:line="276" w:lineRule="auto"/>
      <w:ind w:left="720"/>
      <w:contextualSpacing/>
    </w:pPr>
    <w:rPr>
      <w:rFonts w:ascii="Times New Roman" w:hAnsi="Times New Roman"/>
      <w:sz w:val="24"/>
    </w:rPr>
  </w:style>
  <w:style w:type="paragraph" w:customStyle="1" w:styleId="Namnparbetet">
    <w:name w:val="Namn på arbetet"/>
    <w:basedOn w:val="Normal"/>
    <w:link w:val="NamnparbetetChar"/>
    <w:rsid w:val="00C14133"/>
    <w:rPr>
      <w:rFonts w:ascii="Adobe Garamond Pro Bold" w:hAnsi="Adobe Garamond Pro Bold"/>
      <w:b/>
      <w:color w:val="2E74B5" w:themeColor="accent5" w:themeShade="BF"/>
      <w:sz w:val="72"/>
    </w:rPr>
  </w:style>
  <w:style w:type="paragraph" w:customStyle="1" w:styleId="ProgramKurs">
    <w:name w:val="Program/Kurs"/>
    <w:basedOn w:val="Normal"/>
    <w:link w:val="ProgramKursChar"/>
    <w:rsid w:val="00C14133"/>
    <w:pPr>
      <w:spacing w:after="0" w:line="276" w:lineRule="auto"/>
    </w:pPr>
    <w:rPr>
      <w:rFonts w:ascii="Gill Sans Std" w:hAnsi="Gill Sans Std" w:cs="Times New Roman"/>
      <w:bCs/>
      <w:sz w:val="48"/>
      <w:szCs w:val="24"/>
    </w:rPr>
  </w:style>
  <w:style w:type="character" w:customStyle="1" w:styleId="NamnparbetetChar">
    <w:name w:val="Namn på arbetet Char"/>
    <w:basedOn w:val="Standardstycketeckensnitt"/>
    <w:link w:val="Namnparbetet"/>
    <w:rsid w:val="00C14133"/>
    <w:rPr>
      <w:rFonts w:ascii="Adobe Garamond Pro Bold" w:hAnsi="Adobe Garamond Pro Bold"/>
      <w:b/>
      <w:color w:val="2E74B5" w:themeColor="accent5" w:themeShade="BF"/>
      <w:sz w:val="72"/>
    </w:rPr>
  </w:style>
  <w:style w:type="paragraph" w:customStyle="1" w:styleId="Titel">
    <w:name w:val="Titel"/>
    <w:basedOn w:val="Normal"/>
    <w:link w:val="TitelChar"/>
    <w:rsid w:val="00AD54B3"/>
    <w:pPr>
      <w:spacing w:after="0" w:line="240" w:lineRule="auto"/>
    </w:pPr>
    <w:rPr>
      <w:rFonts w:ascii="Gill Sans Std" w:hAnsi="Gill Sans Std" w:cs="Times New Roman"/>
      <w:bCs/>
      <w:sz w:val="56"/>
      <w:szCs w:val="24"/>
    </w:rPr>
  </w:style>
  <w:style w:type="character" w:customStyle="1" w:styleId="ProgramKursChar">
    <w:name w:val="Program/Kurs Char"/>
    <w:basedOn w:val="Standardstycketeckensnitt"/>
    <w:link w:val="ProgramKurs"/>
    <w:rsid w:val="00C14133"/>
    <w:rPr>
      <w:rFonts w:ascii="Gill Sans Std" w:hAnsi="Gill Sans Std" w:cs="Times New Roman"/>
      <w:bCs/>
      <w:sz w:val="48"/>
      <w:szCs w:val="24"/>
    </w:rPr>
  </w:style>
  <w:style w:type="paragraph" w:customStyle="1" w:styleId="Undertitel">
    <w:name w:val="Undertitel"/>
    <w:basedOn w:val="Normal"/>
    <w:link w:val="UndertitelChar"/>
    <w:rsid w:val="00AD54B3"/>
    <w:pPr>
      <w:spacing w:after="0" w:line="240" w:lineRule="auto"/>
    </w:pPr>
    <w:rPr>
      <w:rFonts w:ascii="Gill Sans Std" w:hAnsi="Gill Sans Std" w:cs="Arial"/>
      <w:bCs/>
      <w:sz w:val="36"/>
      <w:szCs w:val="28"/>
    </w:rPr>
  </w:style>
  <w:style w:type="character" w:customStyle="1" w:styleId="TitelChar">
    <w:name w:val="Titel Char"/>
    <w:basedOn w:val="Standardstycketeckensnitt"/>
    <w:link w:val="Titel"/>
    <w:rsid w:val="00AD54B3"/>
    <w:rPr>
      <w:rFonts w:ascii="Gill Sans Std" w:hAnsi="Gill Sans Std" w:cs="Times New Roman"/>
      <w:bCs/>
      <w:sz w:val="56"/>
      <w:szCs w:val="24"/>
    </w:rPr>
  </w:style>
  <w:style w:type="paragraph" w:customStyle="1" w:styleId="Huvudomrde">
    <w:name w:val="Huvudområde"/>
    <w:basedOn w:val="Undertitel"/>
    <w:link w:val="HuvudomrdeChar"/>
    <w:rsid w:val="00AD54B3"/>
  </w:style>
  <w:style w:type="character" w:customStyle="1" w:styleId="UndertitelChar">
    <w:name w:val="Undertitel Char"/>
    <w:basedOn w:val="Standardstycketeckensnitt"/>
    <w:link w:val="Undertitel"/>
    <w:rsid w:val="00AD54B3"/>
    <w:rPr>
      <w:rFonts w:ascii="Gill Sans Std" w:hAnsi="Gill Sans Std" w:cs="Arial"/>
      <w:bCs/>
      <w:sz w:val="36"/>
      <w:szCs w:val="28"/>
    </w:rPr>
  </w:style>
  <w:style w:type="paragraph" w:customStyle="1" w:styleId="Ortdatum">
    <w:name w:val="Ort datum"/>
    <w:basedOn w:val="Normal"/>
    <w:link w:val="OrtdatumChar"/>
    <w:rsid w:val="007D78A4"/>
    <w:pPr>
      <w:spacing w:after="0" w:line="240" w:lineRule="auto"/>
    </w:pPr>
    <w:rPr>
      <w:rFonts w:ascii="Adobe Garamond Pro" w:hAnsi="Adobe Garamond Pro" w:cs="Arial"/>
      <w:bCs/>
      <w:sz w:val="28"/>
      <w:szCs w:val="28"/>
    </w:rPr>
  </w:style>
  <w:style w:type="character" w:customStyle="1" w:styleId="HuvudomrdeChar">
    <w:name w:val="Huvudområde Char"/>
    <w:basedOn w:val="UndertitelChar"/>
    <w:link w:val="Huvudomrde"/>
    <w:rsid w:val="00AD54B3"/>
    <w:rPr>
      <w:rFonts w:ascii="Gill Sans Std" w:hAnsi="Gill Sans Std" w:cs="Arial"/>
      <w:bCs/>
      <w:sz w:val="36"/>
      <w:szCs w:val="28"/>
    </w:rPr>
  </w:style>
  <w:style w:type="paragraph" w:customStyle="1" w:styleId="Ortdatum0">
    <w:name w:val="Ortdatum"/>
    <w:basedOn w:val="Normal"/>
    <w:link w:val="OrtdatumChar0"/>
    <w:rsid w:val="00B94FD6"/>
    <w:rPr>
      <w:rFonts w:ascii="Adobe Garamond Pro" w:hAnsi="Adobe Garamond Pro"/>
      <w:sz w:val="24"/>
    </w:rPr>
  </w:style>
  <w:style w:type="character" w:customStyle="1" w:styleId="OrtdatumChar">
    <w:name w:val="Ort datum Char"/>
    <w:basedOn w:val="Standardstycketeckensnitt"/>
    <w:link w:val="Ortdatum"/>
    <w:rsid w:val="007D78A4"/>
    <w:rPr>
      <w:rFonts w:ascii="Adobe Garamond Pro" w:hAnsi="Adobe Garamond Pro" w:cs="Arial"/>
      <w:bCs/>
      <w:sz w:val="28"/>
      <w:szCs w:val="28"/>
    </w:rPr>
  </w:style>
  <w:style w:type="paragraph" w:customStyle="1" w:styleId="Frfattare">
    <w:name w:val="Författare"/>
    <w:basedOn w:val="Normal"/>
    <w:link w:val="FrfattareChar"/>
    <w:rsid w:val="007D78A4"/>
    <w:pPr>
      <w:spacing w:after="0" w:line="240" w:lineRule="auto"/>
    </w:pPr>
    <w:rPr>
      <w:rFonts w:ascii="Adobe Garamond Pro" w:hAnsi="Adobe Garamond Pro" w:cs="Arial"/>
      <w:bCs/>
      <w:sz w:val="28"/>
      <w:szCs w:val="28"/>
    </w:rPr>
  </w:style>
  <w:style w:type="character" w:customStyle="1" w:styleId="OrtdatumChar0">
    <w:name w:val="Ortdatum Char"/>
    <w:basedOn w:val="Standardstycketeckensnitt"/>
    <w:link w:val="Ortdatum0"/>
    <w:rsid w:val="00B94FD6"/>
    <w:rPr>
      <w:rFonts w:ascii="Adobe Garamond Pro" w:hAnsi="Adobe Garamond Pro"/>
      <w:sz w:val="24"/>
    </w:rPr>
  </w:style>
  <w:style w:type="character" w:customStyle="1" w:styleId="FrfattareChar">
    <w:name w:val="Författare Char"/>
    <w:basedOn w:val="Standardstycketeckensnitt"/>
    <w:link w:val="Frfattare"/>
    <w:rsid w:val="007D78A4"/>
    <w:rPr>
      <w:rFonts w:ascii="Adobe Garamond Pro" w:hAnsi="Adobe Garamond Pro" w:cs="Arial"/>
      <w:bCs/>
      <w:sz w:val="28"/>
      <w:szCs w:val="28"/>
    </w:rPr>
  </w:style>
  <w:style w:type="paragraph" w:customStyle="1" w:styleId="Rubrikertillframsidan">
    <w:name w:val="Rubriker till framsidan"/>
    <w:basedOn w:val="Normal"/>
    <w:link w:val="RubrikertillframsidanChar"/>
    <w:rsid w:val="00DB39B2"/>
    <w:pPr>
      <w:spacing w:after="240" w:line="276" w:lineRule="auto"/>
    </w:pPr>
    <w:rPr>
      <w:rFonts w:ascii="Gill Sans Std" w:hAnsi="Gill Sans Std" w:cs="Arial"/>
      <w:bCs/>
      <w:sz w:val="36"/>
      <w:szCs w:val="28"/>
    </w:rPr>
  </w:style>
  <w:style w:type="character" w:customStyle="1" w:styleId="RubrikertillframsidanChar">
    <w:name w:val="Rubriker till framsidan Char"/>
    <w:basedOn w:val="Standardstycketeckensnitt"/>
    <w:link w:val="Rubrikertillframsidan"/>
    <w:rsid w:val="00DB39B2"/>
    <w:rPr>
      <w:rFonts w:ascii="Gill Sans Std" w:hAnsi="Gill Sans Std" w:cs="Arial"/>
      <w:bCs/>
      <w:sz w:val="36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94F0BADB044A4988EE60D9FF605F51" ma:contentTypeVersion="10" ma:contentTypeDescription="Skapa ett nytt dokument." ma:contentTypeScope="" ma:versionID="2e696e72cdf61941ccf8a54a7c5752c8">
  <xsd:schema xmlns:xsd="http://www.w3.org/2001/XMLSchema" xmlns:xs="http://www.w3.org/2001/XMLSchema" xmlns:p="http://schemas.microsoft.com/office/2006/metadata/properties" xmlns:ns2="bd3c4eb0-fc10-4b3d-8174-37a4b06098f7" xmlns:ns3="3792d4c3-e6ef-406d-94ed-f22b4a415cd6" targetNamespace="http://schemas.microsoft.com/office/2006/metadata/properties" ma:root="true" ma:fieldsID="571c199d58e7340ef4b3a9158a1e68cb" ns2:_="" ns3:_="">
    <xsd:import namespace="bd3c4eb0-fc10-4b3d-8174-37a4b06098f7"/>
    <xsd:import namespace="3792d4c3-e6ef-406d-94ed-f22b4a415c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3c4eb0-fc10-4b3d-8174-37a4b06098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92d4c3-e6ef-406d-94ed-f22b4a415cd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CC88B51-8B5D-4FAA-84C1-480789D9BCB7}"/>
</file>

<file path=customXml/itemProps2.xml><?xml version="1.0" encoding="utf-8"?>
<ds:datastoreItem xmlns:ds="http://schemas.openxmlformats.org/officeDocument/2006/customXml" ds:itemID="{257A3C0B-3779-4B14-8096-33126039A008}"/>
</file>

<file path=customXml/itemProps3.xml><?xml version="1.0" encoding="utf-8"?>
<ds:datastoreItem xmlns:ds="http://schemas.openxmlformats.org/officeDocument/2006/customXml" ds:itemID="{6C90E8C2-71D1-4E11-91DC-9A6E3278099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95</Words>
  <Characters>1035</Characters>
  <Application>Microsoft Office Word</Application>
  <DocSecurity>0</DocSecurity>
  <Lines>8</Lines>
  <Paragraphs>2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msida examensarbete</dc:title>
  <dc:subject/>
  <dc:creator>Ellinor Larsson</dc:creator>
  <cp:keywords/>
  <dc:description/>
  <cp:lastModifiedBy>Ellinor Larsson</cp:lastModifiedBy>
  <cp:revision>16</cp:revision>
  <dcterms:created xsi:type="dcterms:W3CDTF">2021-10-07T11:40:00Z</dcterms:created>
  <dcterms:modified xsi:type="dcterms:W3CDTF">2021-10-12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94F0BADB044A4988EE60D9FF605F51</vt:lpwstr>
  </property>
</Properties>
</file>